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leono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ndalò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ologna, BO, Italia Medicina, BO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edicina, BO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11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2112085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eonoraandalo@icloud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